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1BA7F64E" w:rsidR="002B2723" w:rsidRPr="008954D1" w:rsidRDefault="00207900" w:rsidP="006F172A">
      <w:pPr>
        <w:spacing w:line="360" w:lineRule="auto"/>
        <w:jc w:val="center"/>
        <w:rPr>
          <w:b/>
          <w:bCs/>
          <w:color w:val="FF0000"/>
          <w:sz w:val="28"/>
          <w:szCs w:val="28"/>
          <w:lang w:val="en-US"/>
        </w:rPr>
      </w:pPr>
      <w:r w:rsidRPr="008954D1">
        <w:rPr>
          <w:b/>
          <w:bCs/>
          <w:color w:val="FF0000"/>
          <w:sz w:val="28"/>
          <w:szCs w:val="28"/>
          <w:lang w:val="en-US"/>
        </w:rPr>
        <w:t xml:space="preserve">GIT </w:t>
      </w:r>
      <w:r w:rsidR="0062707E" w:rsidRPr="008954D1">
        <w:rPr>
          <w:b/>
          <w:bCs/>
          <w:color w:val="FF0000"/>
          <w:sz w:val="28"/>
          <w:szCs w:val="28"/>
          <w:lang w:val="en-US"/>
        </w:rPr>
        <w:t>CHEAT SHEET</w:t>
      </w:r>
    </w:p>
    <w:p w14:paraId="597D2F59" w14:textId="0CFC03D9" w:rsidR="00A86E91" w:rsidRPr="00360D8D" w:rsidRDefault="00380A80" w:rsidP="006F172A">
      <w:pPr>
        <w:pStyle w:val="ListParagraph"/>
        <w:spacing w:line="360" w:lineRule="auto"/>
        <w:ind w:left="1080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Local repo, staging:</w:t>
      </w:r>
    </w:p>
    <w:p w14:paraId="09523341" w14:textId="0101337A" w:rsidR="006C0629" w:rsidRPr="006C0629" w:rsidRDefault="006C062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proofErr w:type="spellStart"/>
      <w:r>
        <w:rPr>
          <w:sz w:val="24"/>
          <w:szCs w:val="24"/>
          <w:lang w:val="en-US"/>
        </w:rPr>
        <w:t>init</w:t>
      </w:r>
      <w:proofErr w:type="spellEnd"/>
      <w:r>
        <w:rPr>
          <w:sz w:val="24"/>
          <w:szCs w:val="24"/>
          <w:lang w:val="en-US"/>
        </w:rPr>
        <w:t xml:space="preserve"> </w:t>
      </w:r>
      <w:r w:rsidRPr="006C0629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>Create Local Repo</w:t>
      </w:r>
    </w:p>
    <w:p w14:paraId="62DB5174" w14:textId="789CFDAC" w:rsidR="006C0629" w:rsidRPr="007E3522" w:rsidRDefault="006C062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</w:t>
      </w:r>
      <w:proofErr w:type="gramStart"/>
      <w:r w:rsidRPr="00360D8D">
        <w:rPr>
          <w:sz w:val="24"/>
          <w:szCs w:val="24"/>
          <w:lang w:val="en-US"/>
        </w:rPr>
        <w:t>add .</w:t>
      </w:r>
      <w:proofErr w:type="gramEnd"/>
      <w:r>
        <w:rPr>
          <w:sz w:val="24"/>
          <w:szCs w:val="24"/>
          <w:lang w:val="en-US"/>
        </w:rPr>
        <w:t xml:space="preserve"> </w:t>
      </w:r>
      <w:r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>
        <w:rPr>
          <w:sz w:val="24"/>
          <w:szCs w:val="24"/>
          <w:lang w:val="en-US"/>
        </w:rPr>
        <w:t>d staging area</w:t>
      </w:r>
      <w:r w:rsidR="00346F04">
        <w:rPr>
          <w:sz w:val="24"/>
          <w:szCs w:val="24"/>
          <w:lang w:val="en-US"/>
        </w:rPr>
        <w:t xml:space="preserve"> </w:t>
      </w:r>
    </w:p>
    <w:p w14:paraId="3FE76687" w14:textId="4178E8CB" w:rsidR="007E3522" w:rsidRPr="006C0629" w:rsidRDefault="007E3522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</w:t>
      </w:r>
      <w:r w:rsidR="006F172A">
        <w:rPr>
          <w:b/>
          <w:bCs/>
          <w:sz w:val="24"/>
          <w:szCs w:val="24"/>
          <w:lang w:val="en-US"/>
        </w:rPr>
        <w:t>1</w:t>
      </w:r>
      <w:r w:rsidRPr="00360D8D">
        <w:rPr>
          <w:sz w:val="24"/>
          <w:szCs w:val="24"/>
          <w:lang w:val="en-US"/>
        </w:rPr>
        <w:t>: Send file</w:t>
      </w:r>
      <w:r w:rsidR="006F172A">
        <w:rPr>
          <w:sz w:val="24"/>
          <w:szCs w:val="24"/>
          <w:lang w:val="en-US"/>
        </w:rPr>
        <w:t>1</w:t>
      </w:r>
      <w:r w:rsidRPr="00360D8D">
        <w:rPr>
          <w:sz w:val="24"/>
          <w:szCs w:val="24"/>
          <w:lang w:val="en-US"/>
        </w:rPr>
        <w:t xml:space="preserve"> from working directory to staging area</w:t>
      </w:r>
    </w:p>
    <w:p w14:paraId="0A3A5D45" w14:textId="3C70008E" w:rsidR="006C0629" w:rsidRPr="006C0629" w:rsidRDefault="006C062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</w:t>
      </w:r>
      <w:r w:rsidR="006F172A">
        <w:rPr>
          <w:b/>
          <w:bCs/>
          <w:sz w:val="24"/>
          <w:szCs w:val="24"/>
          <w:lang w:val="en-US"/>
        </w:rPr>
        <w:t>e1</w:t>
      </w:r>
      <w:r w:rsidR="006F172A">
        <w:rPr>
          <w:sz w:val="24"/>
          <w:szCs w:val="24"/>
          <w:lang w:val="en-US"/>
        </w:rPr>
        <w:t xml:space="preserve"> </w:t>
      </w:r>
      <w:r w:rsidR="006F172A" w:rsidRPr="006F172A">
        <w:rPr>
          <w:sz w:val="24"/>
          <w:szCs w:val="24"/>
          <w:lang w:val="en-US"/>
        </w:rPr>
        <w:sym w:font="Wingdings" w:char="F0E0"/>
      </w:r>
      <w:r w:rsidR="006F172A"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u</w:t>
      </w:r>
      <w:r>
        <w:rPr>
          <w:sz w:val="24"/>
          <w:szCs w:val="24"/>
          <w:lang w:val="en-US"/>
        </w:rPr>
        <w:t>n</w:t>
      </w:r>
      <w:r w:rsidR="00176749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stage the file</w:t>
      </w:r>
    </w:p>
    <w:p w14:paraId="121C1C78" w14:textId="5528DCED" w:rsidR="006C0629" w:rsidRPr="007E3522" w:rsidRDefault="006C062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m -</w:t>
      </w:r>
      <w:proofErr w:type="gramStart"/>
      <w:r>
        <w:rPr>
          <w:sz w:val="24"/>
          <w:szCs w:val="24"/>
          <w:lang w:val="en-US"/>
        </w:rPr>
        <w:t>rf .git</w:t>
      </w:r>
      <w:proofErr w:type="gramEnd"/>
      <w:r>
        <w:rPr>
          <w:sz w:val="24"/>
          <w:szCs w:val="24"/>
          <w:lang w:val="en-US"/>
        </w:rPr>
        <w:t xml:space="preserve"> </w:t>
      </w:r>
      <w:r w:rsidRPr="006C0629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Delete Local Repo</w:t>
      </w:r>
    </w:p>
    <w:p w14:paraId="354E9AC4" w14:textId="68AC4A70" w:rsidR="00437D18" w:rsidRPr="00D57FE2" w:rsidRDefault="007006D8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Shows status of files in l</w:t>
      </w:r>
      <w:r>
        <w:rPr>
          <w:sz w:val="24"/>
          <w:szCs w:val="24"/>
          <w:lang w:val="en-US"/>
        </w:rPr>
        <w:t xml:space="preserve">ocal repo </w:t>
      </w:r>
      <w:r w:rsidR="00176749">
        <w:rPr>
          <w:sz w:val="24"/>
          <w:szCs w:val="24"/>
          <w:lang w:val="en-US"/>
        </w:rPr>
        <w:t>and</w:t>
      </w:r>
      <w:r>
        <w:rPr>
          <w:sz w:val="24"/>
          <w:szCs w:val="24"/>
          <w:lang w:val="en-US"/>
        </w:rPr>
        <w:t xml:space="preserve"> staging</w:t>
      </w:r>
      <w:r w:rsidR="00176749">
        <w:rPr>
          <w:sz w:val="24"/>
          <w:szCs w:val="24"/>
          <w:lang w:val="en-US"/>
        </w:rPr>
        <w:t xml:space="preserve"> area.</w:t>
      </w:r>
    </w:p>
    <w:p w14:paraId="56E4F747" w14:textId="199E8C03" w:rsidR="006F172A" w:rsidRPr="00A86E91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</w:t>
      </w:r>
      <w:r>
        <w:rPr>
          <w:b/>
          <w:bCs/>
          <w:sz w:val="24"/>
          <w:szCs w:val="24"/>
          <w:lang w:val="en-US"/>
        </w:rPr>
        <w:t>ile1</w:t>
      </w:r>
      <w:r>
        <w:rPr>
          <w:sz w:val="24"/>
          <w:szCs w:val="24"/>
          <w:lang w:val="en-US"/>
        </w:rPr>
        <w:t xml:space="preserve"> </w:t>
      </w:r>
      <w:r w:rsidRPr="00C13A10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end file</w:t>
      </w:r>
      <w:r>
        <w:rPr>
          <w:sz w:val="24"/>
          <w:szCs w:val="24"/>
          <w:lang w:val="en-US"/>
        </w:rPr>
        <w:t>1</w:t>
      </w:r>
      <w:r>
        <w:rPr>
          <w:sz w:val="24"/>
          <w:szCs w:val="24"/>
          <w:lang w:val="en-US"/>
        </w:rPr>
        <w:t xml:space="preserve"> from </w:t>
      </w:r>
      <w:r>
        <w:rPr>
          <w:sz w:val="24"/>
          <w:szCs w:val="24"/>
          <w:lang w:val="en-US"/>
        </w:rPr>
        <w:t xml:space="preserve">local repo to the </w:t>
      </w:r>
      <w:r>
        <w:rPr>
          <w:sz w:val="24"/>
          <w:szCs w:val="24"/>
          <w:lang w:val="en-US"/>
        </w:rPr>
        <w:t>staging are</w:t>
      </w:r>
      <w:r>
        <w:rPr>
          <w:sz w:val="24"/>
          <w:szCs w:val="24"/>
          <w:lang w:val="en-US"/>
        </w:rPr>
        <w:t>a</w:t>
      </w:r>
    </w:p>
    <w:p w14:paraId="28EF3BC8" w14:textId="3EF10120" w:rsidR="006F172A" w:rsidRPr="00C3220A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-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>
        <w:rPr>
          <w:b/>
          <w:bCs/>
          <w:sz w:val="24"/>
          <w:szCs w:val="24"/>
          <w:lang w:val="en-US"/>
        </w:rPr>
        <w:t>abc</w:t>
      </w:r>
      <w:proofErr w:type="spellEnd"/>
      <w:r>
        <w:rPr>
          <w:b/>
          <w:bCs/>
          <w:sz w:val="24"/>
          <w:szCs w:val="24"/>
          <w:lang w:val="en-US"/>
        </w:rPr>
        <w:t>”</w:t>
      </w:r>
      <w:r>
        <w:rPr>
          <w:sz w:val="24"/>
          <w:szCs w:val="24"/>
          <w:lang w:val="en-US"/>
        </w:rPr>
        <w:t xml:space="preserve"> </w:t>
      </w:r>
      <w:r w:rsidRPr="00C13A10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Commit to file after sending staging area (git add)</w:t>
      </w:r>
    </w:p>
    <w:p w14:paraId="7CD52B17" w14:textId="77777777" w:rsidR="006F172A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P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>
        <w:rPr>
          <w:sz w:val="24"/>
          <w:szCs w:val="24"/>
          <w:lang w:val="en-US"/>
        </w:rPr>
        <w:t xml:space="preserve">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57230F5B" w14:textId="77777777" w:rsidR="006F172A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log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the commits (type q or z to exit)</w:t>
      </w:r>
    </w:p>
    <w:p w14:paraId="7710EE52" w14:textId="77777777" w:rsidR="006F172A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log –pretty=one line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commits details in one line</w:t>
      </w:r>
    </w:p>
    <w:p w14:paraId="5F93BEF1" w14:textId="77777777" w:rsidR="006F172A" w:rsidRPr="00E56391" w:rsidRDefault="006F172A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commits brief</w:t>
      </w:r>
    </w:p>
    <w:p w14:paraId="0CEA8F25" w14:textId="7728C3FF" w:rsidR="00D57FE2" w:rsidRDefault="00D57FE2" w:rsidP="006F172A">
      <w:pPr>
        <w:pStyle w:val="ListParagraph"/>
        <w:spacing w:line="360" w:lineRule="auto"/>
        <w:ind w:left="1080"/>
        <w:rPr>
          <w:color w:val="FF0000"/>
          <w:sz w:val="24"/>
          <w:szCs w:val="24"/>
          <w:lang w:val="en-US"/>
        </w:rPr>
      </w:pPr>
    </w:p>
    <w:p w14:paraId="71F40C0A" w14:textId="17BD75F4" w:rsidR="00380A80" w:rsidRPr="00D57FE2" w:rsidRDefault="00380A80" w:rsidP="006F172A">
      <w:pPr>
        <w:pStyle w:val="ListParagraph"/>
        <w:spacing w:line="360" w:lineRule="auto"/>
        <w:ind w:left="1080"/>
        <w:rPr>
          <w:color w:val="FF0000"/>
          <w:sz w:val="24"/>
          <w:szCs w:val="24"/>
          <w:lang w:val="en-US"/>
        </w:rPr>
      </w:pPr>
      <w:r>
        <w:rPr>
          <w:color w:val="FF0000"/>
          <w:sz w:val="24"/>
          <w:szCs w:val="24"/>
          <w:lang w:val="en-US"/>
        </w:rPr>
        <w:t>Branch:</w:t>
      </w:r>
    </w:p>
    <w:p w14:paraId="6F6E556F" w14:textId="77E9F814" w:rsidR="00360D8D" w:rsidRPr="00360D8D" w:rsidRDefault="00360D8D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 w:rsidRPr="00360D8D">
        <w:rPr>
          <w:lang w:val="en-US"/>
        </w:rPr>
        <w:t xml:space="preserve">git branch </w:t>
      </w:r>
      <w:r w:rsidR="00380A80">
        <w:rPr>
          <w:b/>
          <w:bCs/>
          <w:lang w:val="en-US"/>
        </w:rPr>
        <w:t>dev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  <w:r w:rsidR="00380A80">
        <w:rPr>
          <w:lang w:val="en-US"/>
        </w:rPr>
        <w:t xml:space="preserve"> name “dev”</w:t>
      </w:r>
    </w:p>
    <w:p w14:paraId="76D07B5B" w14:textId="0AB7A4F8" w:rsidR="00360D8D" w:rsidRDefault="00360D8D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 w:rsidRPr="00360D8D">
        <w:rPr>
          <w:lang w:val="en-US"/>
        </w:rPr>
        <w:t xml:space="preserve">git checkout </w:t>
      </w:r>
      <w:r w:rsidR="00380A80">
        <w:rPr>
          <w:b/>
          <w:bCs/>
          <w:lang w:val="en-US"/>
        </w:rPr>
        <w:t>dev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 xml:space="preserve">Pass to </w:t>
      </w:r>
      <w:r w:rsidR="00380A80">
        <w:rPr>
          <w:lang w:val="en-US"/>
        </w:rPr>
        <w:t>dev</w:t>
      </w:r>
      <w:r w:rsidR="00E74530">
        <w:rPr>
          <w:lang w:val="en-US"/>
        </w:rPr>
        <w:t xml:space="preserve"> branch</w:t>
      </w:r>
    </w:p>
    <w:p w14:paraId="38E42032" w14:textId="368620C9" w:rsidR="00612C04" w:rsidRPr="00AA5477" w:rsidRDefault="00612C04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Shows the branches at remote</w:t>
      </w:r>
    </w:p>
    <w:p w14:paraId="4E4FB2CB" w14:textId="42D23CED" w:rsidR="00AA5477" w:rsidRDefault="00AA5477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Shows the branches at local and remote</w:t>
      </w:r>
    </w:p>
    <w:p w14:paraId="277D9250" w14:textId="6BFD5155" w:rsidR="00A60742" w:rsidRDefault="00A60742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="00380A80">
        <w:rPr>
          <w:b/>
          <w:bCs/>
          <w:lang w:val="en-US"/>
        </w:rPr>
        <w:t>dev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</w:t>
      </w:r>
      <w:r w:rsidR="00380A80">
        <w:rPr>
          <w:lang w:val="en-US"/>
        </w:rPr>
        <w:t xml:space="preserve">dev </w:t>
      </w:r>
      <w:r>
        <w:rPr>
          <w:lang w:val="en-US"/>
        </w:rPr>
        <w:t xml:space="preserve">branch and </w:t>
      </w:r>
      <w:r w:rsidR="00612C04">
        <w:rPr>
          <w:lang w:val="en-US"/>
        </w:rPr>
        <w:t>go there</w:t>
      </w:r>
    </w:p>
    <w:p w14:paraId="371951F6" w14:textId="5BF4EDB7" w:rsidR="00360D8D" w:rsidRDefault="00437D18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git </w:t>
      </w:r>
      <w:r w:rsidR="00360D8D" w:rsidRPr="00A60742">
        <w:rPr>
          <w:lang w:val="en-US"/>
        </w:rPr>
        <w:t xml:space="preserve">branch -d </w:t>
      </w:r>
      <w:r w:rsidR="00380A80">
        <w:rPr>
          <w:b/>
          <w:bCs/>
          <w:lang w:val="en-US"/>
        </w:rPr>
        <w:t>dev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="00360D8D" w:rsidRPr="00A60742">
        <w:rPr>
          <w:lang w:val="en-US"/>
        </w:rPr>
        <w:t>branch</w:t>
      </w:r>
      <w:r>
        <w:rPr>
          <w:lang w:val="en-US"/>
        </w:rPr>
        <w:t xml:space="preserve"> (if merge)</w:t>
      </w:r>
    </w:p>
    <w:p w14:paraId="30AD7966" w14:textId="472D3155" w:rsidR="00437D18" w:rsidRPr="00A60742" w:rsidRDefault="00437D18" w:rsidP="006F172A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git branch -D </w:t>
      </w:r>
      <w:r w:rsidR="00380A80">
        <w:rPr>
          <w:b/>
          <w:bCs/>
          <w:lang w:val="en-US"/>
        </w:rPr>
        <w:t>dev</w:t>
      </w:r>
      <w:r>
        <w:rPr>
          <w:lang w:val="en-US"/>
        </w:rPr>
        <w:t xml:space="preserve"> </w:t>
      </w:r>
      <w:r w:rsidRPr="00437D18">
        <w:rPr>
          <w:lang w:val="en-US"/>
        </w:rPr>
        <w:sym w:font="Wingdings" w:char="F0E8"/>
      </w:r>
      <w:r>
        <w:rPr>
          <w:lang w:val="en-US"/>
        </w:rPr>
        <w:t xml:space="preserve"> Delete branch force even without merge</w:t>
      </w:r>
    </w:p>
    <w:p w14:paraId="6DD5DC97" w14:textId="3CEAD5B4" w:rsidR="007A3A3E" w:rsidRPr="00FB30F4" w:rsidRDefault="00A60742" w:rsidP="00FB30F4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="00380A80">
        <w:rPr>
          <w:b/>
          <w:bCs/>
          <w:sz w:val="24"/>
          <w:szCs w:val="24"/>
          <w:lang w:val="en-US"/>
        </w:rPr>
        <w:t>dev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 w:rsidR="00380A80">
        <w:rPr>
          <w:b/>
          <w:bCs/>
          <w:sz w:val="24"/>
          <w:szCs w:val="24"/>
          <w:lang w:val="en-US"/>
        </w:rPr>
        <w:t xml:space="preserve"> </w:t>
      </w:r>
      <w:r w:rsidR="00380A80">
        <w:rPr>
          <w:sz w:val="24"/>
          <w:szCs w:val="24"/>
          <w:lang w:val="en-US"/>
        </w:rPr>
        <w:t>“dev” b</w:t>
      </w:r>
      <w:r>
        <w:rPr>
          <w:sz w:val="24"/>
          <w:szCs w:val="24"/>
          <w:lang w:val="en-US"/>
        </w:rPr>
        <w:t>ranch will merge to the present branch</w:t>
      </w:r>
    </w:p>
    <w:p w14:paraId="40EFAE07" w14:textId="644AF3CB" w:rsidR="0021738E" w:rsidRPr="00176749" w:rsidRDefault="0021738E" w:rsidP="006F172A">
      <w:pPr>
        <w:pStyle w:val="ListParagraph"/>
        <w:numPr>
          <w:ilvl w:val="0"/>
          <w:numId w:val="5"/>
        </w:numPr>
        <w:shd w:val="clear" w:color="auto" w:fill="FFFFFF"/>
        <w:spacing w:after="0" w:afterAutospacing="1" w:line="360" w:lineRule="auto"/>
        <w:textAlignment w:val="baseline"/>
        <w:rPr>
          <w:rFonts w:eastAsia="Times New Roman" w:cstheme="minorHAnsi"/>
          <w:color w:val="232629"/>
          <w:sz w:val="24"/>
          <w:szCs w:val="24"/>
          <w:lang w:eastAsia="en-GB"/>
        </w:rPr>
      </w:pPr>
      <w:r w:rsidRPr="00176749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GB"/>
        </w:rPr>
        <w:t>git reset --soft</w:t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 </w:t>
      </w:r>
      <w:r w:rsidR="00176749" w:rsidRPr="00176749">
        <w:rPr>
          <w:rFonts w:eastAsia="Times New Roman" w:cstheme="minorHAnsi"/>
          <w:color w:val="232629"/>
          <w:sz w:val="24"/>
          <w:szCs w:val="24"/>
          <w:lang w:eastAsia="en-GB"/>
        </w:rPr>
        <w:sym w:font="Wingdings" w:char="F0E0"/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(Save your changes, back to last commit)</w:t>
      </w:r>
    </w:p>
    <w:p w14:paraId="1949F603" w14:textId="33BCC089" w:rsidR="0021738E" w:rsidRDefault="0021738E" w:rsidP="006F172A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textAlignment w:val="baseline"/>
        <w:rPr>
          <w:rFonts w:eastAsia="Times New Roman" w:cstheme="minorHAnsi"/>
          <w:color w:val="232629"/>
          <w:sz w:val="24"/>
          <w:szCs w:val="24"/>
          <w:lang w:eastAsia="en-GB"/>
        </w:rPr>
      </w:pPr>
      <w:r w:rsidRPr="00176749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GB"/>
        </w:rPr>
        <w:t>git reset --hard</w:t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 </w:t>
      </w:r>
      <w:r w:rsidR="00176749" w:rsidRPr="00176749">
        <w:rPr>
          <w:rFonts w:eastAsia="Times New Roman" w:cstheme="minorHAnsi"/>
          <w:color w:val="232629"/>
          <w:sz w:val="24"/>
          <w:szCs w:val="24"/>
          <w:lang w:eastAsia="en-GB"/>
        </w:rPr>
        <w:sym w:font="Wingdings" w:char="F0E0"/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(Discard changes, back to last commit)</w:t>
      </w:r>
    </w:p>
    <w:p w14:paraId="3D815FE6" w14:textId="77777777" w:rsidR="00176749" w:rsidRPr="00176749" w:rsidRDefault="00176749" w:rsidP="006F172A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 xml:space="preserve">git </w:t>
      </w:r>
      <w:proofErr w:type="spellStart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reflog</w:t>
      </w:r>
      <w:proofErr w:type="spellEnd"/>
    </w:p>
    <w:p w14:paraId="2748CF60" w14:textId="752DC417" w:rsidR="00176749" w:rsidRPr="00176749" w:rsidRDefault="00176749" w:rsidP="006F1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1440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a75c1d... HEAD</w:t>
      </w:r>
      <w:proofErr w:type="gramStart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@{</w:t>
      </w:r>
      <w:proofErr w:type="gramEnd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0}: reset --hard HEAD^: updating HEAD</w:t>
      </w:r>
    </w:p>
    <w:p w14:paraId="06BF2A81" w14:textId="7381EBE5" w:rsidR="00176749" w:rsidRDefault="00176749" w:rsidP="006F172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1440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E5639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  <w:t>f6e5064</w:t>
      </w: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... HEAD</w:t>
      </w:r>
      <w:proofErr w:type="gramStart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@{</w:t>
      </w:r>
      <w:proofErr w:type="gramEnd"/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}: commit: added file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</w:t>
      </w:r>
    </w:p>
    <w:p w14:paraId="51EF5AC3" w14:textId="77777777" w:rsidR="00FB30F4" w:rsidRPr="00FB30F4" w:rsidRDefault="00FB30F4" w:rsidP="00FB30F4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</w:pPr>
      <w:r w:rsidRPr="00E5639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  <w:t>git reset --hard f6e5064</w:t>
      </w:r>
    </w:p>
    <w:p w14:paraId="7B45FA6E" w14:textId="021B48F0" w:rsidR="00176749" w:rsidRPr="00FB30F4" w:rsidRDefault="00FB30F4" w:rsidP="00FB30F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eastAsia="Times New Roman" w:cstheme="minorHAnsi"/>
          <w:sz w:val="24"/>
          <w:szCs w:val="24"/>
          <w:lang w:eastAsia="en-GB"/>
        </w:rPr>
      </w:pPr>
      <w:r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 xml:space="preserve">                          </w:t>
      </w:r>
      <w:r w:rsidR="00176749" w:rsidRPr="00FB30F4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HEAD is now at f6e5064... added file1</w:t>
      </w:r>
    </w:p>
    <w:p w14:paraId="1F30BF01" w14:textId="77777777" w:rsidR="00437D18" w:rsidRPr="00176749" w:rsidRDefault="00437D18" w:rsidP="006F172A">
      <w:pPr>
        <w:shd w:val="clear" w:color="auto" w:fill="FFFFFF"/>
        <w:spacing w:after="0" w:line="360" w:lineRule="auto"/>
        <w:ind w:left="108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GB"/>
        </w:rPr>
      </w:pPr>
    </w:p>
    <w:p w14:paraId="3CD41F56" w14:textId="316A2005" w:rsidR="00DB3304" w:rsidRPr="00DB3304" w:rsidRDefault="00C76911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proofErr w:type="spellStart"/>
      <w:r w:rsidR="00E56391">
        <w:rPr>
          <w:sz w:val="24"/>
          <w:szCs w:val="24"/>
          <w:lang w:val="en-US"/>
        </w:rPr>
        <w:t>Github</w:t>
      </w:r>
      <w:proofErr w:type="spellEnd"/>
      <w:r w:rsidR="00E56391">
        <w:rPr>
          <w:sz w:val="24"/>
          <w:szCs w:val="24"/>
          <w:lang w:val="en-US"/>
        </w:rPr>
        <w:t xml:space="preserve"> repository cloning to the local repository</w:t>
      </w:r>
    </w:p>
    <w:p w14:paraId="7204CA5C" w14:textId="1798FAF9" w:rsidR="00DB3304" w:rsidRPr="00DB3304" w:rsidRDefault="00DB3304" w:rsidP="006F17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Lucida Console" w:hAnsi="Lucida Console" w:cs="Lucida Console"/>
          <w:sz w:val="18"/>
          <w:szCs w:val="18"/>
        </w:rPr>
      </w:pPr>
      <w:r w:rsidRPr="00DB3304">
        <w:rPr>
          <w:rFonts w:ascii="Lucida Console" w:hAnsi="Lucida Console" w:cs="Lucida Console"/>
          <w:sz w:val="18"/>
          <w:szCs w:val="18"/>
        </w:rPr>
        <w:t>git remote add &lt;name&gt; &lt;</w:t>
      </w:r>
      <w:proofErr w:type="spellStart"/>
      <w:r w:rsidRPr="00DB3304">
        <w:rPr>
          <w:rFonts w:ascii="Lucida Console" w:hAnsi="Lucida Console" w:cs="Lucida Console"/>
          <w:sz w:val="18"/>
          <w:szCs w:val="18"/>
        </w:rPr>
        <w:t>url</w:t>
      </w:r>
      <w:proofErr w:type="spellEnd"/>
      <w:proofErr w:type="gramStart"/>
      <w:r w:rsidRPr="00DB3304">
        <w:rPr>
          <w:rFonts w:ascii="Lucida Console" w:hAnsi="Lucida Console" w:cs="Lucida Console"/>
          <w:sz w:val="18"/>
          <w:szCs w:val="18"/>
        </w:rPr>
        <w:t>&gt;</w:t>
      </w:r>
      <w:r>
        <w:rPr>
          <w:rFonts w:ascii="Lucida Console" w:hAnsi="Lucida Console" w:cs="Lucida Console"/>
          <w:sz w:val="18"/>
          <w:szCs w:val="18"/>
        </w:rPr>
        <w:t xml:space="preserve"> :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</w:t>
      </w:r>
      <w:r w:rsidR="00E56391">
        <w:rPr>
          <w:rFonts w:ascii="Lucida Console" w:hAnsi="Lucida Console" w:cs="Lucida Console"/>
          <w:sz w:val="18"/>
          <w:szCs w:val="18"/>
        </w:rPr>
        <w:t xml:space="preserve">Send the local repository to the </w:t>
      </w:r>
      <w:proofErr w:type="spellStart"/>
      <w:r w:rsidR="00E56391">
        <w:rPr>
          <w:rFonts w:ascii="Lucida Console" w:hAnsi="Lucida Console" w:cs="Lucida Console"/>
          <w:sz w:val="18"/>
          <w:szCs w:val="18"/>
        </w:rPr>
        <w:t>github</w:t>
      </w:r>
      <w:proofErr w:type="spellEnd"/>
    </w:p>
    <w:p w14:paraId="6AA927BE" w14:textId="38B08100" w:rsidR="0033164E" w:rsidRDefault="0033164E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r w:rsidR="00E56391">
        <w:rPr>
          <w:sz w:val="24"/>
          <w:szCs w:val="24"/>
          <w:lang w:val="en-US"/>
        </w:rPr>
        <w:t>Send the documents from local repository to the remote repository</w:t>
      </w:r>
    </w:p>
    <w:p w14:paraId="1497E8D0" w14:textId="34E597AC" w:rsidR="00C1412B" w:rsidRDefault="00FB106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>etch</w:t>
      </w:r>
      <w:r w:rsidR="00E56391">
        <w:rPr>
          <w:sz w:val="24"/>
          <w:szCs w:val="24"/>
          <w:lang w:val="en-US"/>
        </w:rPr>
        <w:t xml:space="preserve"> </w:t>
      </w:r>
      <w:r w:rsidR="00E56391" w:rsidRPr="00E56391">
        <w:rPr>
          <w:sz w:val="24"/>
          <w:szCs w:val="24"/>
          <w:lang w:val="en-US"/>
        </w:rPr>
        <w:sym w:font="Wingdings" w:char="F0E0"/>
      </w:r>
      <w:r w:rsidR="002839E9">
        <w:rPr>
          <w:sz w:val="24"/>
          <w:szCs w:val="24"/>
          <w:lang w:val="en-US"/>
        </w:rPr>
        <w:t xml:space="preserve"> git merge: </w:t>
      </w:r>
      <w:r w:rsidR="00E56391">
        <w:rPr>
          <w:sz w:val="24"/>
          <w:szCs w:val="24"/>
          <w:lang w:val="en-US"/>
        </w:rPr>
        <w:t>Documents send from remote repository to the local</w:t>
      </w:r>
    </w:p>
    <w:p w14:paraId="2603CB09" w14:textId="29BBFF36" w:rsidR="007E3522" w:rsidRPr="007E3522" w:rsidRDefault="002839E9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 w:rsidRPr="00C1412B">
        <w:rPr>
          <w:b/>
          <w:bCs/>
          <w:sz w:val="24"/>
          <w:szCs w:val="24"/>
          <w:lang w:val="en-US"/>
        </w:rPr>
        <w:t>git pull</w:t>
      </w:r>
      <w:r w:rsidR="00C1412B">
        <w:rPr>
          <w:sz w:val="24"/>
          <w:szCs w:val="24"/>
          <w:lang w:val="en-US"/>
        </w:rPr>
        <w:t xml:space="preserve"> </w:t>
      </w:r>
      <w:r w:rsidR="00E56391" w:rsidRPr="00E56391">
        <w:rPr>
          <w:sz w:val="24"/>
          <w:szCs w:val="24"/>
          <w:lang w:val="en-US"/>
        </w:rPr>
        <w:sym w:font="Wingdings" w:char="F0E0"/>
      </w:r>
      <w:r w:rsidR="00C1412B"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Documents send from remote repository to the local in one step</w:t>
      </w:r>
    </w:p>
    <w:p w14:paraId="256F7132" w14:textId="54C7C406" w:rsidR="007E3522" w:rsidRDefault="00E56391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 w:rsidRPr="00E56391">
        <w:rPr>
          <w:sz w:val="24"/>
          <w:szCs w:val="24"/>
          <w:lang w:val="en-US"/>
        </w:rPr>
        <w:t xml:space="preserve">git diff </w:t>
      </w:r>
      <w:r w:rsidRPr="00E5639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E56391">
        <w:rPr>
          <w:sz w:val="24"/>
          <w:szCs w:val="24"/>
          <w:lang w:val="en-US"/>
        </w:rPr>
        <w:t>Show the changes to files not yet staged</w:t>
      </w:r>
    </w:p>
    <w:p w14:paraId="0EB80A80" w14:textId="4639CB9A" w:rsidR="007E3522" w:rsidRDefault="007E3522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 xml:space="preserve">git diff --cached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the changes to staged files</w:t>
      </w:r>
    </w:p>
    <w:p w14:paraId="335CBFEA" w14:textId="5B5E63E7" w:rsidR="007E3522" w:rsidRDefault="007E3522" w:rsidP="006F172A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 xml:space="preserve">git diff HEAD </w:t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all staged and un</w:t>
      </w:r>
      <w:r>
        <w:rPr>
          <w:sz w:val="24"/>
          <w:szCs w:val="24"/>
          <w:lang w:val="en-US"/>
        </w:rPr>
        <w:t>-</w:t>
      </w:r>
      <w:r w:rsidRPr="007E3522">
        <w:rPr>
          <w:sz w:val="24"/>
          <w:szCs w:val="24"/>
          <w:lang w:val="en-US"/>
        </w:rPr>
        <w:t>staged file changes</w:t>
      </w:r>
    </w:p>
    <w:p w14:paraId="3244AE6F" w14:textId="52F84CD4" w:rsidR="007E3522" w:rsidRPr="008954D1" w:rsidRDefault="007E3522" w:rsidP="006F172A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>git diff commit1 commit2</w:t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the changes between two commit ids</w:t>
      </w:r>
    </w:p>
    <w:p w14:paraId="45C8D828" w14:textId="34D816D9" w:rsidR="00484A8F" w:rsidRPr="008954D1" w:rsidRDefault="000C4030" w:rsidP="006F172A">
      <w:pPr>
        <w:pStyle w:val="ListParagraph"/>
        <w:numPr>
          <w:ilvl w:val="0"/>
          <w:numId w:val="5"/>
        </w:numPr>
        <w:spacing w:line="360" w:lineRule="auto"/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r w:rsidR="008954D1">
        <w:rPr>
          <w:sz w:val="24"/>
          <w:szCs w:val="24"/>
          <w:lang w:val="en-US"/>
        </w:rPr>
        <w:t>Shows the remote branches after fork</w:t>
      </w:r>
      <w:r w:rsidR="00FB30F4">
        <w:rPr>
          <w:sz w:val="24"/>
          <w:szCs w:val="24"/>
          <w:lang w:val="en-US"/>
        </w:rPr>
        <w:t xml:space="preserve">/clone </w:t>
      </w:r>
      <w:r w:rsidR="008954D1">
        <w:rPr>
          <w:sz w:val="24"/>
          <w:szCs w:val="24"/>
          <w:lang w:val="en-US"/>
        </w:rPr>
        <w:t>the others repo</w:t>
      </w:r>
    </w:p>
    <w:p w14:paraId="15A0F3BD" w14:textId="732ECB72" w:rsidR="00487305" w:rsidRDefault="00487305" w:rsidP="006F172A">
      <w:pPr>
        <w:pStyle w:val="ListParagraph"/>
        <w:spacing w:line="360" w:lineRule="auto"/>
        <w:rPr>
          <w:lang w:val="en-US"/>
        </w:rPr>
      </w:pPr>
    </w:p>
    <w:p w14:paraId="6B6DE7C0" w14:textId="653FD06B" w:rsidR="00F4438E" w:rsidRDefault="008954D1" w:rsidP="006F172A">
      <w:pPr>
        <w:spacing w:line="360" w:lineRule="auto"/>
        <w:rPr>
          <w:lang w:val="en-US"/>
        </w:rPr>
      </w:pPr>
      <w:r w:rsidRPr="008954D1">
        <w:rPr>
          <w:noProof/>
          <w:lang w:val="en-US"/>
        </w:rPr>
        <w:drawing>
          <wp:inline distT="0" distB="0" distL="0" distR="0" wp14:anchorId="168B23F3" wp14:editId="407EECB7">
            <wp:extent cx="5731510" cy="2219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B13A" w14:textId="77777777" w:rsidR="008954D1" w:rsidRPr="008954D1" w:rsidRDefault="008954D1" w:rsidP="006F172A">
      <w:pPr>
        <w:pStyle w:val="ListParagraph"/>
        <w:spacing w:line="360" w:lineRule="auto"/>
        <w:ind w:left="1440"/>
        <w:rPr>
          <w:color w:val="FF0000"/>
          <w:sz w:val="24"/>
          <w:szCs w:val="24"/>
          <w:lang w:val="en-US"/>
        </w:rPr>
      </w:pPr>
    </w:p>
    <w:p w14:paraId="0B510DA8" w14:textId="0D68D8ED" w:rsidR="00C13A10" w:rsidRPr="00360D8D" w:rsidRDefault="00C13A10" w:rsidP="006F172A">
      <w:pPr>
        <w:pStyle w:val="ListParagraph"/>
        <w:numPr>
          <w:ilvl w:val="0"/>
          <w:numId w:val="5"/>
        </w:numPr>
        <w:spacing w:line="360" w:lineRule="auto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6F172A">
      <w:pPr>
        <w:pStyle w:val="ListParagraph"/>
        <w:numPr>
          <w:ilvl w:val="0"/>
          <w:numId w:val="5"/>
        </w:numPr>
        <w:spacing w:line="360" w:lineRule="auto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6F172A">
      <w:pPr>
        <w:pStyle w:val="ListParagraph"/>
        <w:spacing w:line="360" w:lineRule="auto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6F172A">
      <w:pPr>
        <w:pStyle w:val="ListParagraph"/>
        <w:spacing w:line="360" w:lineRule="auto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78887B94" w14:textId="18591A69" w:rsidR="00BA6040" w:rsidRPr="00FB30F4" w:rsidRDefault="001D458D" w:rsidP="006F172A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url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 xml:space="preserve"> origin </w:t>
      </w:r>
      <w:proofErr w:type="spellStart"/>
      <w:proofErr w:type="gram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@github.com:username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/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repo.git</w:t>
      </w:r>
      <w:proofErr w:type="spellEnd"/>
      <w:proofErr w:type="gramEnd"/>
    </w:p>
    <w:sectPr w:rsidR="00BA6040" w:rsidRPr="00FB30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055F5" w14:textId="77777777" w:rsidR="008527DB" w:rsidRDefault="008527DB" w:rsidP="00355BB7">
      <w:pPr>
        <w:spacing w:after="0" w:line="240" w:lineRule="auto"/>
      </w:pPr>
      <w:r>
        <w:separator/>
      </w:r>
    </w:p>
  </w:endnote>
  <w:endnote w:type="continuationSeparator" w:id="0">
    <w:p w14:paraId="705AD259" w14:textId="77777777" w:rsidR="008527DB" w:rsidRDefault="008527DB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8E525" w14:textId="77777777" w:rsidR="008527DB" w:rsidRDefault="008527DB" w:rsidP="00355BB7">
      <w:pPr>
        <w:spacing w:after="0" w:line="240" w:lineRule="auto"/>
      </w:pPr>
      <w:r>
        <w:separator/>
      </w:r>
    </w:p>
  </w:footnote>
  <w:footnote w:type="continuationSeparator" w:id="0">
    <w:p w14:paraId="2D8C52D9" w14:textId="77777777" w:rsidR="008527DB" w:rsidRDefault="008527DB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5" type="#_x0000_t75" style="width:11.5pt;height:11.5pt" o:bullet="t">
        <v:imagedata r:id="rId1" o:title="mso182D"/>
      </v:shape>
    </w:pict>
  </w:numPicBullet>
  <w:abstractNum w:abstractNumId="0" w15:restartNumberingAfterBreak="0">
    <w:nsid w:val="09995A8A"/>
    <w:multiLevelType w:val="hybridMultilevel"/>
    <w:tmpl w:val="2E4C796C"/>
    <w:lvl w:ilvl="0" w:tplc="82EE421A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  <w:b/>
        <w:color w:val="1D1C1D"/>
        <w:sz w:val="2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523AA"/>
    <w:multiLevelType w:val="hybridMultilevel"/>
    <w:tmpl w:val="C484AA06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7cwMDG3NLU0szRR0lEKTi0uzszPAykwMqsFAMIgAZctAAAA"/>
  </w:docVars>
  <w:rsids>
    <w:rsidRoot w:val="006334C1"/>
    <w:rsid w:val="000443C5"/>
    <w:rsid w:val="000502AA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01BF6"/>
    <w:rsid w:val="0013518B"/>
    <w:rsid w:val="00142A44"/>
    <w:rsid w:val="00170FE3"/>
    <w:rsid w:val="00176749"/>
    <w:rsid w:val="001C4148"/>
    <w:rsid w:val="001D458D"/>
    <w:rsid w:val="002006AD"/>
    <w:rsid w:val="00207900"/>
    <w:rsid w:val="0021738E"/>
    <w:rsid w:val="00240BB3"/>
    <w:rsid w:val="00265D13"/>
    <w:rsid w:val="002839E9"/>
    <w:rsid w:val="002B2723"/>
    <w:rsid w:val="002C1196"/>
    <w:rsid w:val="00320F0C"/>
    <w:rsid w:val="00322DDE"/>
    <w:rsid w:val="00326880"/>
    <w:rsid w:val="0033164E"/>
    <w:rsid w:val="00346F04"/>
    <w:rsid w:val="00355BB7"/>
    <w:rsid w:val="00360D8D"/>
    <w:rsid w:val="00375A56"/>
    <w:rsid w:val="00380A80"/>
    <w:rsid w:val="003A13DA"/>
    <w:rsid w:val="0040262D"/>
    <w:rsid w:val="00434FFF"/>
    <w:rsid w:val="00437D18"/>
    <w:rsid w:val="00455A0F"/>
    <w:rsid w:val="00472706"/>
    <w:rsid w:val="00477A9A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2707E"/>
    <w:rsid w:val="006334C1"/>
    <w:rsid w:val="00634B4B"/>
    <w:rsid w:val="006A3ECF"/>
    <w:rsid w:val="006C0629"/>
    <w:rsid w:val="006E04BF"/>
    <w:rsid w:val="006F172A"/>
    <w:rsid w:val="007006D8"/>
    <w:rsid w:val="00705FF5"/>
    <w:rsid w:val="00727773"/>
    <w:rsid w:val="00733DCD"/>
    <w:rsid w:val="007844E0"/>
    <w:rsid w:val="007A3A3E"/>
    <w:rsid w:val="007A690F"/>
    <w:rsid w:val="007E135F"/>
    <w:rsid w:val="007E3522"/>
    <w:rsid w:val="00822B65"/>
    <w:rsid w:val="0083688D"/>
    <w:rsid w:val="00840895"/>
    <w:rsid w:val="00841A60"/>
    <w:rsid w:val="008527DB"/>
    <w:rsid w:val="00873095"/>
    <w:rsid w:val="008948A9"/>
    <w:rsid w:val="008954D1"/>
    <w:rsid w:val="008D2EEB"/>
    <w:rsid w:val="008D6EAF"/>
    <w:rsid w:val="008E4DE8"/>
    <w:rsid w:val="00933B65"/>
    <w:rsid w:val="00933B75"/>
    <w:rsid w:val="00951BB1"/>
    <w:rsid w:val="009F4655"/>
    <w:rsid w:val="00A027E5"/>
    <w:rsid w:val="00A27E4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A5104"/>
    <w:rsid w:val="00BA6040"/>
    <w:rsid w:val="00BD2466"/>
    <w:rsid w:val="00BD6722"/>
    <w:rsid w:val="00C13A10"/>
    <w:rsid w:val="00C1412B"/>
    <w:rsid w:val="00C165A4"/>
    <w:rsid w:val="00C3012D"/>
    <w:rsid w:val="00C3220A"/>
    <w:rsid w:val="00C33929"/>
    <w:rsid w:val="00C70A04"/>
    <w:rsid w:val="00C758E8"/>
    <w:rsid w:val="00C76911"/>
    <w:rsid w:val="00CB3AF5"/>
    <w:rsid w:val="00CC128A"/>
    <w:rsid w:val="00CD6D80"/>
    <w:rsid w:val="00D16349"/>
    <w:rsid w:val="00D36B73"/>
    <w:rsid w:val="00D57FE2"/>
    <w:rsid w:val="00D668FB"/>
    <w:rsid w:val="00D66ACD"/>
    <w:rsid w:val="00D7130C"/>
    <w:rsid w:val="00DB3304"/>
    <w:rsid w:val="00DE7963"/>
    <w:rsid w:val="00DF43D7"/>
    <w:rsid w:val="00E17313"/>
    <w:rsid w:val="00E43586"/>
    <w:rsid w:val="00E4781E"/>
    <w:rsid w:val="00E54517"/>
    <w:rsid w:val="00E56391"/>
    <w:rsid w:val="00E74530"/>
    <w:rsid w:val="00E85505"/>
    <w:rsid w:val="00E937A2"/>
    <w:rsid w:val="00E94EA4"/>
    <w:rsid w:val="00EE7BB9"/>
    <w:rsid w:val="00EF61BD"/>
    <w:rsid w:val="00F040C5"/>
    <w:rsid w:val="00F11B3D"/>
    <w:rsid w:val="00F3386F"/>
    <w:rsid w:val="00F4438E"/>
    <w:rsid w:val="00F6525F"/>
    <w:rsid w:val="00F77CD3"/>
    <w:rsid w:val="00F9127D"/>
    <w:rsid w:val="00FB1069"/>
    <w:rsid w:val="00FB2679"/>
    <w:rsid w:val="00FB30F4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docId w15:val="{A6082AB0-BC17-4065-A23E-767E10EDC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57FE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173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125017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9316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3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6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15</cp:revision>
  <dcterms:created xsi:type="dcterms:W3CDTF">2021-07-04T13:10:00Z</dcterms:created>
  <dcterms:modified xsi:type="dcterms:W3CDTF">2022-03-03T12:33:00Z</dcterms:modified>
</cp:coreProperties>
</file>